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bdf712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f00a65d-edc7-44a7-95cc-61e5c9554e3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7e078687-fc15-4834-bab2-6b68b9dc133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9Z</dcterms:created>
  <dcterms:modified xsi:type="dcterms:W3CDTF">2023-07-03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